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876C0C" w14:textId="77777777" w:rsidR="00753396" w:rsidRDefault="0051726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094907E4" wp14:editId="51C06F4C">
                <wp:simplePos x="0" y="0"/>
                <wp:positionH relativeFrom="margin">
                  <wp:posOffset>0</wp:posOffset>
                </wp:positionH>
                <wp:positionV relativeFrom="margin">
                  <wp:posOffset>1047115</wp:posOffset>
                </wp:positionV>
                <wp:extent cx="5943600" cy="841057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84105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9A6C8B" w14:textId="77777777" w:rsidR="004C7D9D" w:rsidRPr="00FC611B" w:rsidRDefault="00E92566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t>Dat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Nam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Address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City, State, Zip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="004C7D9D" w:rsidRPr="00FC611B">
                              <w:rPr>
                                <w:rFonts w:asciiTheme="minorHAnsi" w:hAnsiTheme="minorHAnsi" w:cstheme="minorHAnsi"/>
                              </w:rPr>
                              <w:t xml:space="preserve">Dear [NAME], </w:t>
                            </w:r>
                          </w:p>
                          <w:p w14:paraId="4C42FD4B" w14:textId="77777777" w:rsidR="004C7D9D" w:rsidRPr="005D243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40FBF632" w14:textId="77777777" w:rsidR="00F27DE0" w:rsidRPr="00F27DE0" w:rsidRDefault="00F27DE0" w:rsidP="00F27DE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F27DE0">
                              <w:rPr>
                                <w:rFonts w:asciiTheme="minorHAnsi" w:hAnsiTheme="minorHAnsi" w:cstheme="minorHAnsi"/>
                              </w:rPr>
                              <w:t xml:space="preserve">I am so pleased that you referred [REFERRAL NAME] to my office.  I like to know when I am doing a good job for my clients, and referrals like yours are very encouraging. </w:t>
                            </w:r>
                          </w:p>
                          <w:p w14:paraId="1D20AEBD" w14:textId="77777777" w:rsidR="00F27DE0" w:rsidRPr="00F27DE0" w:rsidRDefault="00F27DE0" w:rsidP="00F27DE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09DC4295" w14:textId="77777777" w:rsidR="00F27DE0" w:rsidRPr="00F27DE0" w:rsidRDefault="00F27DE0" w:rsidP="00F27DE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F27DE0">
                              <w:rPr>
                                <w:rFonts w:asciiTheme="minorHAnsi" w:hAnsiTheme="minorHAnsi" w:cstheme="minorHAnsi"/>
                              </w:rPr>
                              <w:t xml:space="preserve">I enjoyed meeting [REFERRAL NAME] and I am confident that we will [MOVE (HIS/HER/THEIR) HOME QUICKLY/FIND THE PERFECT HOME FOR (HIM/HER/THEM)].  I will take special care of [HIM/HER/THEM] so that [HE/SHE/THEY] will appreciate the favor you did by sending [HIM/HER/THEM] our way! </w:t>
                            </w:r>
                          </w:p>
                          <w:p w14:paraId="61F31143" w14:textId="77777777" w:rsidR="00F27DE0" w:rsidRPr="00F27DE0" w:rsidRDefault="00F27DE0" w:rsidP="00F27DE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44EA2DF4" w14:textId="77777777" w:rsidR="001E3352" w:rsidRPr="004C7D9D" w:rsidRDefault="00F27DE0" w:rsidP="00F27DE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F27DE0">
                              <w:rPr>
                                <w:rFonts w:asciiTheme="minorHAnsi" w:hAnsiTheme="minorHAnsi" w:cstheme="minorHAnsi"/>
                              </w:rPr>
                              <w:t xml:space="preserve">Client satisfaction is my primary goal.  You can feel confident that any future acquaintances you refer to me will get the </w:t>
                            </w:r>
                            <w:r>
                              <w:rPr>
                                <w:rFonts w:asciiTheme="minorHAnsi" w:hAnsiTheme="minorHAnsi" w:cstheme="minorHAnsi"/>
                              </w:rPr>
                              <w:t>very best service I can provide</w:t>
                            </w:r>
                            <w:r w:rsidR="003A0034" w:rsidRPr="00F27DE0">
                              <w:rPr>
                                <w:rFonts w:asciiTheme="minorHAnsi" w:hAnsiTheme="minorHAnsi" w:cstheme="minorHAnsi"/>
                              </w:rPr>
                              <w:t>.</w:t>
                            </w:r>
                            <w:r w:rsidR="00FC611B" w:rsidRPr="00F27DE0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</w:p>
                          <w:p w14:paraId="66F1B1B8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Sincerely, </w:t>
                            </w:r>
                          </w:p>
                          <w:p w14:paraId="613BD601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4F8DCF5C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0E58E4F3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035400AB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[NAME] </w:t>
                            </w:r>
                          </w:p>
                          <w:p w14:paraId="48AA510D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>[TITLE]</w:t>
                            </w:r>
                          </w:p>
                          <w:p w14:paraId="48F42AA7" w14:textId="77777777" w:rsidR="00CA77A9" w:rsidRDefault="00CA77A9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</w:p>
                          <w:p w14:paraId="5A152BB9" w14:textId="77777777" w:rsidR="00753396" w:rsidRDefault="00753396" w:rsidP="00CA77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4907E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82.45pt;width:468pt;height:662.2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" filled="f" stroked="f">
                <v:textbox>
                  <w:txbxContent>
                    <w:p w14:paraId="719A6C8B" w14:textId="77777777" w:rsidR="004C7D9D" w:rsidRPr="00FC611B" w:rsidRDefault="00E92566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6734EB">
                        <w:rPr>
                          <w:rFonts w:asciiTheme="minorHAnsi" w:hAnsiTheme="minorHAnsi" w:cstheme="minorHAnsi"/>
                        </w:rPr>
                        <w:t>Dat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Nam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Address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City, State, Zip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="004C7D9D" w:rsidRPr="00FC611B">
                        <w:rPr>
                          <w:rFonts w:asciiTheme="minorHAnsi" w:hAnsiTheme="minorHAnsi" w:cstheme="minorHAnsi"/>
                        </w:rPr>
                        <w:t xml:space="preserve">Dear [NAME], </w:t>
                      </w:r>
                    </w:p>
                    <w:p w14:paraId="4C42FD4B" w14:textId="77777777" w:rsidR="004C7D9D" w:rsidRPr="005D243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40FBF632" w14:textId="77777777" w:rsidR="00F27DE0" w:rsidRPr="00F27DE0" w:rsidRDefault="00F27DE0" w:rsidP="00F27DE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F27DE0">
                        <w:rPr>
                          <w:rFonts w:asciiTheme="minorHAnsi" w:hAnsiTheme="minorHAnsi" w:cstheme="minorHAnsi"/>
                        </w:rPr>
                        <w:t xml:space="preserve">I am so pleased that you referred [REFERRAL NAME] to my office.  I like to know when I am doing a good job for my clients, and referrals like yours are very encouraging. </w:t>
                      </w:r>
                    </w:p>
                    <w:p w14:paraId="1D20AEBD" w14:textId="77777777" w:rsidR="00F27DE0" w:rsidRPr="00F27DE0" w:rsidRDefault="00F27DE0" w:rsidP="00F27DE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09DC4295" w14:textId="77777777" w:rsidR="00F27DE0" w:rsidRPr="00F27DE0" w:rsidRDefault="00F27DE0" w:rsidP="00F27DE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F27DE0">
                        <w:rPr>
                          <w:rFonts w:asciiTheme="minorHAnsi" w:hAnsiTheme="minorHAnsi" w:cstheme="minorHAnsi"/>
                        </w:rPr>
                        <w:t xml:space="preserve">I enjoyed meeting [REFERRAL NAME] and I am confident that we will [MOVE (HIS/HER/THEIR) HOME QUICKLY/FIND THE PERFECT HOME FOR (HIM/HER/THEM)].  I will take special care of [HIM/HER/THEM] so that [HE/SHE/THEY] will appreciate the favor you did by sending [HIM/HER/THEM] our way! </w:t>
                      </w:r>
                    </w:p>
                    <w:p w14:paraId="61F31143" w14:textId="77777777" w:rsidR="00F27DE0" w:rsidRPr="00F27DE0" w:rsidRDefault="00F27DE0" w:rsidP="00F27DE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44EA2DF4" w14:textId="77777777" w:rsidR="001E3352" w:rsidRPr="004C7D9D" w:rsidRDefault="00F27DE0" w:rsidP="00F27DE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F27DE0">
                        <w:rPr>
                          <w:rFonts w:asciiTheme="minorHAnsi" w:hAnsiTheme="minorHAnsi" w:cstheme="minorHAnsi"/>
                        </w:rPr>
                        <w:t xml:space="preserve">Client satisfaction is my primary goal.  You can feel confident that any future acquaintances you refer to me will get the </w:t>
                      </w:r>
                      <w:r>
                        <w:rPr>
                          <w:rFonts w:asciiTheme="minorHAnsi" w:hAnsiTheme="minorHAnsi" w:cstheme="minorHAnsi"/>
                        </w:rPr>
                        <w:t>very best service I can provide</w:t>
                      </w:r>
                      <w:r w:rsidR="003A0034" w:rsidRPr="00F27DE0">
                        <w:rPr>
                          <w:rFonts w:asciiTheme="minorHAnsi" w:hAnsiTheme="minorHAnsi" w:cstheme="minorHAnsi"/>
                        </w:rPr>
                        <w:t>.</w:t>
                      </w:r>
                      <w:r w:rsidR="00FC611B" w:rsidRPr="00F27DE0">
                        <w:rPr>
                          <w:rFonts w:asciiTheme="minorHAnsi" w:hAnsiTheme="minorHAnsi" w:cstheme="minorHAnsi"/>
                        </w:rPr>
                        <w:br/>
                      </w:r>
                    </w:p>
                    <w:p w14:paraId="66F1B1B8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Sincerely, </w:t>
                      </w:r>
                    </w:p>
                    <w:p w14:paraId="613BD601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4F8DCF5C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0E58E4F3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035400AB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[NAME] </w:t>
                      </w:r>
                    </w:p>
                    <w:p w14:paraId="48AA510D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>[TITLE]</w:t>
                      </w:r>
                    </w:p>
                    <w:p w14:paraId="48F42AA7" w14:textId="77777777" w:rsidR="00CA77A9" w:rsidRDefault="00CA77A9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</w:p>
                    <w:p w14:paraId="5A152BB9" w14:textId="77777777" w:rsidR="00753396" w:rsidRDefault="00753396" w:rsidP="00CA77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753396" w:rsidSect="0075339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276DCA" w14:textId="77777777" w:rsidR="00421623" w:rsidRDefault="00421623" w:rsidP="00C45210">
      <w:pPr>
        <w:spacing w:after="0" w:line="240" w:lineRule="auto"/>
      </w:pPr>
      <w:r>
        <w:separator/>
      </w:r>
    </w:p>
  </w:endnote>
  <w:endnote w:type="continuationSeparator" w:id="0">
    <w:p w14:paraId="1F68AFAB" w14:textId="77777777" w:rsidR="00421623" w:rsidRDefault="00421623" w:rsidP="00C452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5EA646" w14:textId="77777777" w:rsidR="00A1395E" w:rsidRDefault="00A139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CBE4E4" w14:textId="306E714A" w:rsidR="00753396" w:rsidRPr="00A1395E" w:rsidRDefault="00A1395E" w:rsidP="00A1395E">
    <w:pPr>
      <w:pStyle w:val="Footer"/>
      <w:jc w:val="center"/>
      <w:rPr>
        <w:sz w:val="18"/>
        <w:szCs w:val="18"/>
      </w:rPr>
    </w:pPr>
    <w:r w:rsidRPr="003B191D">
      <w:rPr>
        <w:sz w:val="18"/>
        <w:szCs w:val="18"/>
      </w:rPr>
      <w:t xml:space="preserve">Entourage Real Estate. </w:t>
    </w:r>
    <w:proofErr w:type="gramStart"/>
    <w:r w:rsidRPr="003B191D">
      <w:rPr>
        <w:sz w:val="18"/>
        <w:szCs w:val="18"/>
      </w:rPr>
      <w:t>LLC  |</w:t>
    </w:r>
    <w:proofErr w:type="gramEnd"/>
    <w:r w:rsidRPr="003B191D">
      <w:rPr>
        <w:sz w:val="18"/>
        <w:szCs w:val="18"/>
      </w:rPr>
      <w:t xml:space="preserve">  P.O. Box 890472  |  Houston, TX  77259  |  O:  832-868-6091  |  EntourageRealtors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2EE479" w14:textId="77777777" w:rsidR="00A1395E" w:rsidRDefault="00A139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770F47" w14:textId="77777777" w:rsidR="00421623" w:rsidRDefault="00421623" w:rsidP="00C45210">
      <w:pPr>
        <w:spacing w:after="0" w:line="240" w:lineRule="auto"/>
      </w:pPr>
      <w:r>
        <w:separator/>
      </w:r>
    </w:p>
  </w:footnote>
  <w:footnote w:type="continuationSeparator" w:id="0">
    <w:p w14:paraId="448114BD" w14:textId="77777777" w:rsidR="00421623" w:rsidRDefault="00421623" w:rsidP="00C452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EF8225" w14:textId="77777777" w:rsidR="00A1395E" w:rsidRDefault="00A139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BA9633" w14:textId="77777777" w:rsidR="00753396" w:rsidRDefault="0051726E">
    <w:pPr>
      <w:pStyle w:val="Header"/>
    </w:pPr>
    <w:bookmarkStart w:id="0" w:name="_GoBack"/>
    <w:r>
      <w:rPr>
        <w:noProof/>
      </w:rPr>
      <w:drawing>
        <wp:anchor distT="0" distB="0" distL="114300" distR="114300" simplePos="0" relativeHeight="251657728" behindDoc="1" locked="0" layoutInCell="1" allowOverlap="1" wp14:anchorId="0DBFD044" wp14:editId="53FCF2BF">
          <wp:simplePos x="0" y="0"/>
          <wp:positionH relativeFrom="margin">
            <wp:posOffset>1924050</wp:posOffset>
          </wp:positionH>
          <wp:positionV relativeFrom="paragraph">
            <wp:posOffset>-17450</wp:posOffset>
          </wp:positionV>
          <wp:extent cx="2092325" cy="983615"/>
          <wp:effectExtent l="0" t="0" r="3175" b="6985"/>
          <wp:wrapTight wrapText="bothSides">
            <wp:wrapPolygon edited="0">
              <wp:start x="0" y="0"/>
              <wp:lineTo x="0" y="21335"/>
              <wp:lineTo x="21436" y="21335"/>
              <wp:lineTo x="21436" y="0"/>
              <wp:lineTo x="0" y="0"/>
            </wp:wrapPolygon>
          </wp:wrapTight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2325" cy="983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EFEA08" w14:textId="77777777" w:rsidR="00A1395E" w:rsidRDefault="00A139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E1B82"/>
    <w:multiLevelType w:val="hybridMultilevel"/>
    <w:tmpl w:val="FC0A9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SwsjAxNTC0NzI2MTMyUdpeDU4uLM/DyQApNaAAVd4+UsAAAA"/>
  </w:docVars>
  <w:rsids>
    <w:rsidRoot w:val="00C45210"/>
    <w:rsid w:val="00007044"/>
    <w:rsid w:val="000143F4"/>
    <w:rsid w:val="000C55A3"/>
    <w:rsid w:val="000C7282"/>
    <w:rsid w:val="00107D92"/>
    <w:rsid w:val="00145B46"/>
    <w:rsid w:val="001516D7"/>
    <w:rsid w:val="0015622A"/>
    <w:rsid w:val="001A43F2"/>
    <w:rsid w:val="001D1BD6"/>
    <w:rsid w:val="001D2601"/>
    <w:rsid w:val="001E006A"/>
    <w:rsid w:val="001E3352"/>
    <w:rsid w:val="002213C5"/>
    <w:rsid w:val="00250F04"/>
    <w:rsid w:val="002C5183"/>
    <w:rsid w:val="003006E0"/>
    <w:rsid w:val="00301E11"/>
    <w:rsid w:val="00341839"/>
    <w:rsid w:val="003A0034"/>
    <w:rsid w:val="003B25AA"/>
    <w:rsid w:val="003C3A62"/>
    <w:rsid w:val="00421623"/>
    <w:rsid w:val="004C7D9D"/>
    <w:rsid w:val="0051726E"/>
    <w:rsid w:val="00584B59"/>
    <w:rsid w:val="00591754"/>
    <w:rsid w:val="005B22B2"/>
    <w:rsid w:val="005D243D"/>
    <w:rsid w:val="005E6285"/>
    <w:rsid w:val="00611788"/>
    <w:rsid w:val="00670015"/>
    <w:rsid w:val="006734EB"/>
    <w:rsid w:val="00682745"/>
    <w:rsid w:val="006B6C64"/>
    <w:rsid w:val="006D3505"/>
    <w:rsid w:val="00702F06"/>
    <w:rsid w:val="00716128"/>
    <w:rsid w:val="00753396"/>
    <w:rsid w:val="00791D32"/>
    <w:rsid w:val="007C47E0"/>
    <w:rsid w:val="007F784B"/>
    <w:rsid w:val="00833975"/>
    <w:rsid w:val="00861057"/>
    <w:rsid w:val="0086194F"/>
    <w:rsid w:val="008A2611"/>
    <w:rsid w:val="00902B72"/>
    <w:rsid w:val="009861B2"/>
    <w:rsid w:val="009D7E74"/>
    <w:rsid w:val="00A1395E"/>
    <w:rsid w:val="00A536D9"/>
    <w:rsid w:val="00A55411"/>
    <w:rsid w:val="00A574CE"/>
    <w:rsid w:val="00A6506C"/>
    <w:rsid w:val="00A837B5"/>
    <w:rsid w:val="00AA69A3"/>
    <w:rsid w:val="00AB4F5C"/>
    <w:rsid w:val="00AC5B40"/>
    <w:rsid w:val="00AD47E8"/>
    <w:rsid w:val="00AD6283"/>
    <w:rsid w:val="00AF37A0"/>
    <w:rsid w:val="00B22414"/>
    <w:rsid w:val="00B257A6"/>
    <w:rsid w:val="00B42E00"/>
    <w:rsid w:val="00B96541"/>
    <w:rsid w:val="00C1430A"/>
    <w:rsid w:val="00C45210"/>
    <w:rsid w:val="00C7219D"/>
    <w:rsid w:val="00CA2988"/>
    <w:rsid w:val="00CA77A9"/>
    <w:rsid w:val="00CF34D8"/>
    <w:rsid w:val="00D96ED7"/>
    <w:rsid w:val="00DE0ED7"/>
    <w:rsid w:val="00E12B4B"/>
    <w:rsid w:val="00E36E38"/>
    <w:rsid w:val="00E42718"/>
    <w:rsid w:val="00E64A1A"/>
    <w:rsid w:val="00E70F42"/>
    <w:rsid w:val="00E92566"/>
    <w:rsid w:val="00EA5297"/>
    <w:rsid w:val="00EC5CDE"/>
    <w:rsid w:val="00F252CA"/>
    <w:rsid w:val="00F27DE0"/>
    <w:rsid w:val="00F37345"/>
    <w:rsid w:val="00F63EA8"/>
    <w:rsid w:val="00F6598B"/>
    <w:rsid w:val="00F82A13"/>
    <w:rsid w:val="00FA4E91"/>
    <w:rsid w:val="00FC6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CFF434B"/>
  <w14:defaultImageDpi w14:val="96"/>
  <w15:chartTrackingRefBased/>
  <w15:docId w15:val="{9E71DF92-327F-4C8F-8936-1777B9DC4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4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AD47E8"/>
    <w:rPr>
      <w:rFonts w:ascii="Tahoma" w:hAnsi="Tahoma"/>
      <w:sz w:val="16"/>
    </w:rPr>
  </w:style>
  <w:style w:type="paragraph" w:styleId="Header">
    <w:name w:val="header"/>
    <w:basedOn w:val="Normal"/>
    <w:link w:val="Head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C45210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C45210"/>
    <w:rPr>
      <w:rFonts w:cs="Times New Roman"/>
    </w:rPr>
  </w:style>
  <w:style w:type="paragraph" w:customStyle="1" w:styleId="RecipientAddress">
    <w:name w:val="Recipient Address"/>
    <w:basedOn w:val="Normal"/>
    <w:rsid w:val="0051726E"/>
    <w:pPr>
      <w:spacing w:after="0" w:line="240" w:lineRule="auto"/>
    </w:pPr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63E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Knight</dc:creator>
  <cp:keywords/>
  <dc:description/>
  <cp:lastModifiedBy>Sandra Knight</cp:lastModifiedBy>
  <cp:revision>2</cp:revision>
  <dcterms:created xsi:type="dcterms:W3CDTF">2019-10-15T22:43:00Z</dcterms:created>
  <dcterms:modified xsi:type="dcterms:W3CDTF">2019-10-15T22:43:00Z</dcterms:modified>
</cp:coreProperties>
</file>